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ข่าว</w:t>
      </w:r>
      <w:r>
        <w:t xml:space="preserve"> </w:t>
      </w:r>
      <w:r>
        <w:t xml:space="preserve">(ห้อง</w:t>
      </w:r>
      <w:r>
        <w:t xml:space="preserve"> </w:t>
      </w:r>
      <w:r>
        <w:t xml:space="preserve">4219)</w:t>
      </w:r>
      <w:r>
        <w:t xml:space="preserve"> </w:t>
      </w:r>
      <w:r>
        <w:t xml:space="preserve">แถลงสถานการณ์</w:t>
      </w:r>
      <w:r>
        <w:t xml:space="preserve"> </w:t>
      </w:r>
      <w:r>
        <w:t xml:space="preserve">COVID-19</w:t>
      </w:r>
      <w:r>
        <w:t xml:space="preserve"> </w:t>
      </w:r>
      <w:r>
        <w:t xml:space="preserve">(ศบค.)</w:t>
      </w:r>
      <w:r>
        <w:t xml:space="preserve"> </w:t>
      </w:r>
      <w:r>
        <w:t xml:space="preserve">5</w:t>
      </w:r>
      <w:r>
        <w:t xml:space="preserve"> </w:t>
      </w:r>
      <w:r>
        <w:t xml:space="preserve">พ.ค.</w:t>
      </w:r>
      <w:r>
        <w:t xml:space="preserve"> </w:t>
      </w:r>
      <w:r>
        <w:t xml:space="preserve">2564</w:t>
      </w:r>
    </w:p>
    <w:p>
      <w:pPr>
        <w:pStyle w:val="Date"/>
      </w:pPr>
      <w:r>
        <w:t xml:space="preserve">วันพฤหัสบดีที่</w:t>
      </w:r>
      <w:r>
        <w:t xml:space="preserve"> </w:t>
      </w:r>
      <w:r>
        <w:t xml:space="preserve">22</w:t>
      </w:r>
      <w:r>
        <w:t xml:space="preserve"> </w:t>
      </w:r>
      <w:r>
        <w:t xml:space="preserve">ธันวาคม</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 วัคซีนที่ได้รับการขึ้นทะเบียนทุกชนิดนะคะ จะต้องมีประสิทธิภาพดี วัคซีนทุกชนิดที่ใช้ในโลกนี้ จะต้องป้องกันอาการป่วยและเสียชีวิตได้ 100 เปอร์เซ็นต์นะคะ แต่การป้องกันการป่วยอาการเบาหรืออาการปานกลาง วัคซีนทุกชนิดที่ได้รับการขึ้นทะเบียนจะต้องมีความปลอดภัยสูงนะคะ แต่แน่นอนค่ะ จะต้องมีอาการข้างเคียงบ้าง ส่วนใหญ่จะเป็นอาการเบา ๆ แต่บางคนนี่ถ้าร่างกายหรือสภาวะจิตใจไม่พร้อม อาจจะไม่ตอบสนองวัคซีนทำให้เกิดอาการข้างเคียงมากกว่าปกติได้นะคะ บางครั้งวัคซีนอาจจะทำให้เกิดอาการแพ้ได้นะคะ ขึ้นน้อยมาก เช่น 1 ใน 100,000 รายเป็นต้นนะคะ ซึ่งเราจำเป็นต้องเฝ้าดูอาการหลังฉีก ถ้ามีอาการแพ้เราก็รีบดูแลให้ยาแก้แพ้ทันที โรค COVID-19 ยังจะอยู่กับเราอีกนาน หรือตลอดไปนะคะ วิธีการเดียวที่จะจัดการกับเจ้าโรคนี้ให้เปลี่ยนจากโรครุนแรง กลายเป็นโรคหวัดธรรมดา ก็คือการสร้างเสริมภูมิคุ้มกันให้เราสามารถต่อต้านความรุนแรงของโรคได้ ถ้าหากว่าเรา… คนในชุมชนของเราและคนทั่วประเทศไทยฉีดวัคซีน และภูมิต้านทานแล้วนี่ เมื่อเราติดเชื้อ COVID-19 เราจะเป็นเหมือนไข้หวัดธรรมดาเลย หรือไม่มีอาการเลยนะคะ แน่นอนฉีดวัคซีนดีกว่าไม่ฉีดค่ะ เพราะว่าอาการข้างเคียงของวัคซีน ถ้ามีก็น้อยมาก หรือบางคนอาจจะมีอาการแรงบ้าง ก็เป็นชั่วคราวนะคะ มีความปลอดภัยค่ะ การรีบฉีดวัคซีนจะทำให้เรากลับมีชีวิตปกติเร็วที่สุดนะคะ การรีบฉีดวัคซีน รีบฉีดให้เร็ว ดีกว่ามารอฉีดวัคซีนที่เราต้องการ เพราะถึงวันนั้นเราอาจจะเป็นโรคไปเสียก่อนแล้ว ไม่คุ้มกันเสียเลยค่ะ</w:t>
      </w:r>
    </w:p>
    <w:p>
      <w:pPr>
        <w:pStyle w:val="BodyText"/>
      </w:pPr>
      <w:r>
        <w:t xml:space="preserve">(คุณสุภนันท์) สวัสดีครับ ต้อนรับคุณผู้ชมทุกท่านเข้าสู่การแถลงข่าวจากศูนย์บริหารสถานการณ์ COVID-19 หรือ ศบค. จากทำเนียบรัฐบาล ประจำวันพุธที่ 5 พ.ศ. 2564 นะครับ ที่จบไปเมื่อสักครู่ตอนต้นครับ การสัมภาษณ์แพทย์หญิง โชคไพบูลย์กิจ นะครับ แพทย์พยาบาลศิริราชพยาบาลนะครับ ก็น่าจะเป็นอีกข้อมูลหนึ่งครับ ที่ใครทที่ยังลังเลอยู่ ว่าจะฉีดหรือไม่ฉีดดี แพทย์หลายท่านออกมายืนยันตรงกันหลายท่านครับ มากกว่า ยิ่งเราฉีดมากเท่าไร เรายิ่งมีโอกาสกลับมาใช้ชีวิตกันตามปกติ กิจการ กิจกรรมต่าง ๆ กลับมาเป็นปกติได้ไวมากขึ้นนะครับ ซึ่งวันนี้ 14.00 น. ของทางทำเนียบรัฐบาล ก็จะเชิญท่านอาจารย์กูลกัญญา ก็สามารถติดตามกันได้นะครับ สำหรับวันนี้การแถลงข่าว 11.30 น. นะครับ เริ่มต้นกันด้วยสถานการณ์ประจำวัน จาก ศบค. นะครับ เรียนเชิญ แพทย์หญิงอภิสมัย ศรีรังสรรค์ ผู้ช่วยโฆษก ศบค. เรียนเชิญครับ</w:t>
      </w:r>
    </w:p>
    <w:p>
      <w:pPr>
        <w:pStyle w:val="BodyText"/>
      </w:pPr>
      <w:r>
        <w:t xml:space="preserve">(แพทย์หญิงอภิสมัย) กราบสวัสดีพี่น้องประชาชนทุกท่านนะคะ กลับมาพบกับการรายงานสถานการณ์โควิดประจำวันที่ 5 พฤษภาคม 2564 นะคะ ตัวเลขผู้ติดเชื้อรายวันในวันนี้หลายท่านได้ติดตาม 2,112 รายนะคะ ซึ่งในจำนวนนี้ค่ะ เป็นผู้ที่พบจากโรงพยาบาล 1,555 ราย เป็นการคัดกรองเชิงรุกในชุมชน 52 รายนะคะ แล้วก็มีผู้ที่โดยทางจากต่างประเทศ 5 รายค่ะ ในจำนวนนี้ ในกล่องสีดำนะคะ แสดงจำนวนตัวเลขผู้ที่เสียชีวิตนะคะ วันนี้มีรายงานตัวเลขที่ 15 คนค่ะ ทำให้ยอดผู้เสียชีวิตสะสมเป็น 318 คนนะคะ คิดเป็น 0.40 เปอร์ค่ะ ในส่วนของการรายระลอกเมษายนของประเทศไทยนะคะ ตอนนี้มีผู้ที่ยืนยันเป็นผู้ป่วยสะสมค่ะ 46,037 รายนะคะ แล้วก็ในจำนวนนี้นะคะ อยากให้ท่านเห็นกล่องสีเขียว ๆ 16,300 ขออภัยค่ะ 16,934 ราย นี่คือกลุ่มที่หายป่วยนะคะ แล้วก็สามารถที่จะกลับบ้านได้ โดยรายละเอียดที่กรมควบคุมโรคได้รายงานในวันนี้ด้วยนะคะ ก็คือใน 1,600 กว่ารายนี้ เป็นกรุงเทพมหานครนะคะ 800… ขออภัยค่ะ ในส่วนของวันนี้กลับบ้านเป็น กทม. ถึง 836 ราย ที่กลับบ้านทำให้เตียง กทม. ว่างลง 574 เตียง กลับบ้านจากโรงพยาบาลสนามอีก 262 เตียง ก็จะเป็นในอีก 1 วันค่ะ ที่จำนวนผู้หายป่วย ได้รับการกลับบ้านนี่นะคะ เพิ่มขึ้น สูงสุด 16,934 ราย ในกล่องสีฟ้าด้านล่างที่จะให้ทุกท่านสังเกตนะคะ ก็คือกลุ่มที่ยังคงรับการรักษาอยู่ในโรงพยาบาล วันนี้รายงานตัวเลข 32,222 รายค่ะ ในจำนวนนี้นะคะ มีอาการหนักก็คือมีปอดติดเชื้อ 1,042 ราย และมีการใช้เครื่องช่วยหายใจ 343 รายนะคะ ซึ่งก็กระจายอยู่ในหลาย ๆ จังหวัดด้วยค่ะ ในกรณีผู้เสียชีวิตที่มีรายงาน 15 ท่าน ในวันนี้นะคะ มีทั้งจาก กทม. 4 รายค่ะ นนทบุรี สุโขทัย 2 ราย ปทุมธานี ระยอง ยะลา อยุธยา ประจวบคีรีขันธ์ นครพนม และนครปฐม จังหวัดละ 1 รายนะคะ ก็ขอแสดงความเสียใจกับครอบครัวเป็นอย่างยิ่งนะคะ ในส่วนของรายละเอียดผู้ที่เสียชีวิตทั่ง 15 ท่านในวันนี้นะคะ มีอายุ 50-86 ปีค่ะ แล้วก็สิ่งที่กรมควบคุมโรคนำมาเรียนเสนอในวันนี้นะคะ ก็คือมี 1 รายที่ในวันที่ท่านเสียชีวิต มาโรงพยาบาลโดยที่ไม่ทราบว่าเป็นผู้ป่วยนะคะ แต่ว่าคณะแพทย์ที่ดูแลผู้ป่วยนะคะ แต่ว่า ฯพณฯ แพทย์ที่ดูแล ช่วยเหลือแล้ว แล้วก็สงสัยว่าอาจจะติดเชื้อ COVID-19 ซึ่งผลก็ออกมาเป็นบวกและเสียชีวิตในวันเดียวกัน โดยมากนะคะ จะมี 5 ราย วันที่ทราบผลติดเชื้อจนเสียชีวิตนั้น 1-6 วัน แล้วก็มี 9 รายค่ะ 7-14 วันหลังจากทราบผลติดเชื้อก็เสียชีวิตนะคะ แล้วก็มีนานมี่สุด 25 วันค่ะ คือ หลังจากทราบผลติดเชื้อแล้วเข้ารับการรักษานะคะ ก็มีความพยายามช่วยเหลืออยู่ 25 วัน ก็มีการเสียชีวิตในที่สุดนะคะ สำหรับระลอกเมษายน รวม ๆ แล้วนะคะ ตัวเลขทั้งประเทศอยู่ที่ 46,037 รายนะคะ ถ้าทุกท่านสังเกตแผนภูมิแท่ง อันนี้จะเห็นว่าทางสีน้ำเงินนะคะ ที่เป็นแท่ง ๆ ก็จะยังมีขึ้น ๆ ลง ๆ สีเหลืองเป็นการแสดงคัดกรองเชิงรุกนะคะ ที่เราพยายามระบายสีให้เห็นสถานการณ์เป็นในลักษณะแนวโน้มด้วยนะคะ กราฟที่ทุกท่านคุ้นเคย ก็จะเป็นกราฟสีแดงในสไลด์นี้นะคะ ก็คือจะเห็นภาพว่าในช่วงที่ผ่านมา เข้าสู่พฤษภาคมนี่นะคะ ตัวเลข ยังเป็นลักษณะทั้งขึ้น ๆ บ้าง ลง ๆ บ้างนะคะ ก็อย่างที่เราเรียนย้ำว่าพี่น้องประชาชนยังต้องพยายามนะคะ แล้วก็ช่วยกันดึงเส้นกราฟลงให้ได้นะคะ เพื่อที่เราจะสงวนเตียงให้ผู้ป่วยที่จำเป็นต้องได้รับการรักษาอย่างเร่งด่วนนะคะ สไลด์ถัดไปจะแสดงให้เห็นกลุ่มที่แยกตามปัจจัยเสี่ยง แยกตามพื้นที่นะคะ สีส้ม คือ กรุงเทพมหานคร วันนี้ยอดรวมอยู่ที่ 89 789 เป็นตัวเลขของ กทม. ปริมณฑล รวมแล้วอยู่ที่ 587 นะคะ จังหวัดอื่น ๆ ที่เหลือรวมกัน อยู่ที่ 731 ท่านจะเห็นว่าตัวเลข กทม. และปริมณฑลยังเป็นตัวเลขที่ยังใหญ่อยู่นะคะ แล้วก็รวมแล้วนี่ กทม. และปริมณฑลจะอยู่ที่ 1,134 รายที่เป็นผู้ติดเชื้อใหม่สำหรับวันนี้นะคะ ไปดูรายละเอียดรายจังหวัด สไลด์นี้แสดงให้ท่านเห็นยอดรวม ถ้าไปดูขวามือสุดขวามือของท่านนะคะ ที่เป็นตัวเลขสีแดง นั่นจะเป็นยอดสะสม และก็หมายเลข 1-15 นี้ เรียงให้เห็นจังหวัดที่มียอดสะสมสูงสุดตั้งแต่อันดับ 1-15 ในหน้าแรกนี้นะคะ ก็จะเห็นว่า กทม. ยังมีจำนวนสะสมสูงสุด และก็บวกวันนี้วันเดียว 789 นะคะ 789 ราย เชียงใหม่ แม้ว่าตัวเลขในวันนี้ หรือทั้งสัปดาห์ที่ท่านจะเริ่มเห็นเป็น 40-41 อย่างนี้นะคะ แต่พอมารวมตัวเลขสะสมทั้งหมด เชียงใหม่ก็เลยยังคงสูงอยู่ ยังเป็นอันดับ 2 โคราชเองนี่นะคะ ก็วันนี้รายงานอยู่เป็นอันดับที่ 12 ของจำนวนผู้ติดเชื้อสะสมของระลอกเมษายนค่ะ ซึ่งในส่วนนี้นี่นะคะ ทางนครราชสีมาเองตอนนี้ก็จะเห็นประกาศขอความร่วมมือประชาชนงดออกจากบ้านในช่วง 5 ทุ่ม ถึงตี 4 นะคะ แล้วก็ได้จากภาพข่าว พี่น้องประชาชนคงเห็นว่าการที่แจ้งจับสามี-ภรรยาที่ปกปิดข้อมูล COVID-19 อย่างนี้เป็นต้น เราจะเห็นว่าส่วนหนึ่งเราพยายามขอความร่วมมือ และพี่น้องประชาชนจำนวนมาก ก็ให้ความร่วมมือนะคะ ทำตามมาตรการแต่ละจังหวัดอย่างเข้มข้นแต่ก็จะเริ่มมีเห็นบ้างเหมือนกันค่ะ กับการฝ่าฝืนมาตรการ ต้องทำเดินการทางกฎหมายค่ะ หน้าสุดท้ายอยากให้ท่านเห็นตัวเลขนิดหนึ่ง จะเป็นตัวเลขของจังหวัดที่มียอดสะสมท้ายสุดนี่นะคะ อยู่ที่อันดับที่ 66-77 กลุ่มนี้จะเป็น สตูล อุทัยธานี บึงกาฬ มุกดาหาร หนองบัวลำภู อำนาจเจริญ ท่านไปดูได้ที่ Facebook ศบค. นะคะ จังหวัดเหล่านี้นี่ยอดรวมขวาสุดที่เห็นตัวเลขสีแดงสีขาวนี่นะคะ ก็จะเป็นตัวเลขอยู่ทที่ 2 หลักคือ ตัวเลขยอดรวมทั้งหมดของจังหวัดก็ยังเป็นตัวเลขที่สะท้อนให้เห็นว่าสถานการณ์อยู่ในช่วงที่ควบคุมได้ค่อนข้างนะคะ ไปที่อีกสไลด์หนึ่งที่จะสะท้อนให้เห็นชัดเจนว่าในส่วนของตัวเลขใหญ่ที่รายงานรายวันตอนนี้ จะเป็นกรุงเทพมหานครและปริมณฑล อย่างสไลด์นี้นะคะ จะเห็นว่ากรุงเทพมหานคร ตัวเลขที่ 789 พอบวกกับปริมณฑล 2 ตัวเลขนี้กลายเป็น 2 นะคะ และก้อนใหญ่ ๆ ของปริมณฑลที่ยังคงสูงอยู่ 3 อันดับนี้ ก็คือสมุทรปราการ นนทบุรี และปทุมธานี ซึ่งวันนี้ ศบค. ก็มีการพูดคุยกันนะคะ ในส่วนของสมทรปราการ เพราะก่อนหน้านี้มีรายงานพื้นที่ที่เป็นโรงงาน และก็จะมีบริษัทไปรษณีย์ไทย สาขาพระประแดงเองตอนนี้ทางสาธารณสุขพระประแดงก็ลงพื้นที่ มีการนำรถเคลื่อนที่ตรวจหาเชื้อนะคะ ก็คัดกรองบุคลากรของไปรษณีย์ไทย อยากสะท้อนให้ท่านเห็นภาพว่าพื้นที่ก็พยายามทำงานกันอย่างหนักหน่วงนะคะ เพื่อที่จะค้นหาสัมผัสเสี่ยงสูง-สัมผัสเสี่ยงต่ำ ก็จะนำมาการให้เกิดการคัดแยก และเข้าสู่กระบวนการรักษาอย่างเหมาะสม เพื่อลดจำนวนผู้ติดเชื้อรายวันให้เร็วที่สุดนะคะ ถ้าไปดูสรุปรวม 10 จังหวัดตอนี้นะคะ ก็ขึ้นให้เห็นตรงนี้ค่ะ กรุงเทพมหานคร นนทบุรียัง 249 นะคะ สมุทรปราการ 226 ชลบุรี 110 สุราษฏร์ธานี 65 รายนะคะ ปทุมธานี 50 เชียงใหม่ 50 นครศรีธรรมราช 32 และปัตตานีขึ้นมาเป็นอันดับ 10 นะคะ 32 ราย เช่นกันค่ะ แล้วก็ในส่วนของอีก 1 รายงานที่ ศบค. ชุดเล็กได้พิจารณากันวันนี้นะคะ เป็นรายงานจากสำนักงานพัฒนานโยบายสุขภาพระหว่างประเทศนะคะ ก็เป็นเรื่องของพฤติกรรมการป้องกันตนเองของพี่น้องประชาชน อันนี้เป็นการรายงานของ อสม. นะคะ เก็บตัวเลขในช่วง 15 เมษายน ถึง 30 เมษายน นะคะ จะเห็นว่าเส้นกราฟหลาย ๆ สี แสดงพฤติกรรมของพี่น้องประชาชนที่ตอบแบบสำรวจนี้นะคะ ดูเรื่องของการ์ดของคนไทย ที่ถ้าทุกท่านย้อนไปดูตั้งแต่เริ่มต้น เทียบกับช่วงเวลานี่นะคะ มีช่วงเวลาหนึ่งที่พฤติกรรม DMHTT ของเรานี่ลดลงนะคะ จากนั้นพอตัวเลขลดลง เป็นกราฟที่ดิ่งสุด ๆ ตอนนี้จะเป็นช่วงเดือนมีนาคม พอ 16-31 มีนาคม มีนาคม กราฟแสดงพฤติกรรมทุกสีเข้มข้นขึ้น กราฟสูงขึ้นนะคะ อันบนที่สุด 93.3 เปอร์เซ็นต์ พบว่ามีการร่วมไม้ร่วมมือในการสวมหน้ากากอนามัย ตอนนี้อยู่ที่ตัวเลข 93.3 เปอร์เซ็นต์นะคะ ตอนนี้ตัวเลขรายงานเปอร์เซ็นต์นะคะ พี่น้องประชาชนใส่ใจสวมใสหน้ากากอนามัย หน้ากากผ้าตลอดเวลานะคะ อันดับที่ 2 เรื่องของการล้างมือนะคะ ก็เป็นตัวเลขที่สูงขึ้นอยู่ที่ 82.3 เปอร์เซ็นต์ค่ะ อันดับที่ 3 นี่นะคะ เป็นเรื่องของการรับประทานอาหารโดยใช้ช้อนกลาง ใช้ช้อนส่วนตัว อันดับที่ 4 เป็นเรื่องของการเว้นระยะห่างระหว่างบุคคล และอย่างสุดท้ายนะคะ ก็คือไม่มีพฤติกรรมเอามือมาจับบริเวณใบหน้า รวมทั้งสุดท้ายนะคะ ก็แสดงภาพรวมของพฤติกรรมป้องกันตัวเองของประชาชน อยากให้ทุกท่านเห็นภาพว่าทุกพฤติกรรมคะแนนดีขึ้น และใกล้ 100 เปอร์เซนต์นะคะ แล้วก็อยากจะเรียนทุกท่านรักษามาตรการเหล่านี้แล้วร่วมด้วยช่วยกันนะคะ เราก็จะสามารถลดจำนวนผู้ติดเชื้อรายวันได้ค่ะ การประชุม ศบค. ชุดเล็กวันนี้ มีเรื่องราวที่สำคัญอย่างยิ่งนะคะ สืบเนื่องมาจากการประชุมบ่ายเมื่อวานนี้ค่ะ โดย ท่านพลเอก นารถพล นารถพาณิชย์ หรือ สมช. นะคะ ในฐานะ ศบก.ศบค. หรือ ศบค. ชุดเล็กนี่นะคะ ได้มีการทำรายละเอียดคำสั่งเสนอนายกรัฐมนตรีลงนามตั้งแต่เมื่อวานนี้นะคะ มีการเสนอการแต่งตั้งศูนย์อำนวยการ COVID-19 ในพื้นที่ กทม. และปริมณฑล เพื่อเป็นการบูรณาการการทำงานนะคะ ซึ่งในศูนย์อำนวยการแก้ไขสถานการณ์ COVID-19 นี้ ท่านพลเอก ประยุทธ์ จันทร์โอชา นายกรัฐมนตรี ผอ. ศบค. จะเป็นผู้อำนวยการศูนย์ อยากจะเรียนเสนอรายละเอียดการจัดตั้งศูนย์นี้นะคะ มีการทำงานแบ่งออกเป็น 5 ฝ่ายด้วยกัน 5 ฝ่ายนี้จะเป็นการทำงานร่วมกันนะคะ ได้แก่ อันดับแรก คือ ฝ่ายอำนวยการ 2. ฝ่ายปฏิบัติการการตรวจเชิงรุกนะคะ 3. ฝ่ายบริหารจัดการผู้ติดเชื้อและกลุ่มเสี่ยง 4. ฝ่ายบริหารจัดการพื้นที่ และ 5. ฝ่ายบริหารจัดการการฉีดวัคซีน และทั้งหมดนี้นะคะ จะมีผู้อำนวยการทุกเขต 50 เขตนะคะ เป็นผู้อำนวยการศูนย์ควบคุมการแพร่ระบาด COVID-19 ในระดับเขต ซึ่งก็จะทำงานร่วมกับคณะกรรมการศูนย์ และจะทำงานรวมกันทั้งแต่ละเขตจะมีการทำงานประสานกัน ส่งต่อทั้งข้อมูล รายงานทรัพยากรการจัดการ บริหารเตียง การดูแลผู้ติดเชื้อ ผู้เสียงสูง หรือรวมไปถึงแผนการกระจายวัคซีน จะเห็นภาพนะคะ ว่าใน 50 เขตจะมีการทำงานประสานสอดคล้องต่อเนื่อง ก็ทำให้การทำงานนั้นมีประสิทธิภาพและก็แก้ไขสถานการณ์ได้อย่างทันท่วงที ในส่วนของการทำงานของ 50 เขตนี้ จากสิ่งที่พี่น้องประชาชนจะเห็นการรายงานผู้ติดเชื้อช่วงที่ผ่านมานะคะ ในเขตคลองเตย ในเขตปทุมวัน ก็อยากจะเรียนให้ทราบว่าการแต่งตั้งเกิดขึ้นตั้งแต่เมื่อวานนี้ มีท่านนายกรัฐมนตรีลงนามแล้วนะคะ แต่ว่าจริง ๆ แล้วนี่ ในแง่ของการปฏิบัติงาน ได้มีการ Activate ศูนย์เหล่านี้ได้มีการทำงานร่วมไปแล้ว ยกตัวอย่างเช่นนะคะ ในวันนี้ในส่วนของ กทม. ก็ได้มีการรายงานการแพร่ระบาดในส่วนของเขตปทุมวันค่ะ โดย ท่านผู้อำนวยการเขตปทุมวันก็ได้นำเรียนข้อมูลรายละเอียดด้วยตัวท่านเองนะคะ ในส่วนของปทุมวันนนะคะ จะมีการสอดคล้องกับการที่ กทม. มีการทำคัดกรองเชิงรุกในชุมชนที่เป็นลักษณะที่ทำอยู่ประจำต่อเนื่องอยู่แล้ว ให้ท่านเห็นตัวเลขนิดหนึ่งถึง 4 พฤษภาคม ก็จะมีการตรวจคัดกรองเชิงรุก ที่เรียกว่า Active Case Finding นี่นะคะ ยอดรวม ๆ อยู่ที่ประมาณ 30,000 ราย มีการพบผู้ติดเชื้อ คิดเป็น 3.97 เปอรนะคะ ซึ่งในส่วนนี้นะคะ ก็จะเป็นการลงพื้นที่ที่เป็นตลาดชุมชน สถานบันเทิงนี่มีการตรวจไปเป็นหมื่นรายนะคะ โรงงาน สถานประกอบการ รวมทั้งตลาดและชุมชน ตัวเลขเหล่านี้นี่ ทำให้ กทม. เห็นภาพของการบริหารจัดการค่ะ ในส่วนของปทุมวันที่ท่านได้รับการรายงานก่อนหน้านี้นะคะ ทางท่าน ผอ. สรุปว่าชุมชนของแขวงลุมพีนี แขวงปทุมวัน เขตปทุมวันนี่นะคะ ก็จะมีพื้นที่อยู่ที่ 5.66 ตารางเมตร มีชุมชนอาศัยค่อนข้างหนาแน่น อยู่ทั้งหมดเป็น 1 ชุมชน บวกอีกหนึ่งเคหะชุมชนนะคะ ในการลงพื้นที่ตรวจ ตอนนี้นี่นะคะ ตัวเลขสรุปการรายงานในที่ประชุม ศบค. ชุดเล็กตอนนี้ พบผู้ติดเชื้อรวมทั้งหมด 162 ราย ซึ่งทั้ง 162 รายนี้ ได้รับการดูแลเข้ากระบวนการรักษาในส่วนของโรงพยาบาล การจัดการโรงพยาบาลสนามต่าง ๆ แยกตามอาการ 100 เปอร์เซ็นต์ คือ 162 รายนี้ เข้ารับการรักษาทั้งหมดแล้วนะคะ แล้วพบว่าอีก 304 คน อยู่ในเกณฑ์เป็นผู้สัมผัสเสี่ยงสูง แม้ผลการตรวจเป็นลบในเบื้องต้น การตรวจนี่นะคะ พบว่าผลตรวจเป็นลบ แต่จากประวัติสอบสวนโรคพบเป็นผู้สัมผัสเสี่ยงสูง ตอนนี้นี่ทางเขตปทุมวันได้ให้พี่น้องประชาชน 304 คนนี้กักตัวอยู่ที่บ้าน ต้องทำความเข้าใจนิดหนึ่งค่ะ ว่าอันนี้ไม่ใช่การทำ Home Quarantine นะคะ ด้วยความที่เขาเป็น ยังไม่ได้เป็นผู้ป่วย แต่ว่าเขาเป็นผู้สัมผัสเสี่ยงสูง ทางสำนักอนามัยก็มีการจัดสรรให้แยกกักที่บ้านเพื่อรอดูอาการ และก็จะไม่ได้ไปเป็นการโอกาสเสี่ยงที่จะติดเชื้อกับผู้อื่น ในส่วนของการดูแลพี่น้องประชาชนที่จะต้องรอกักอยู่ที่บ้านนี่นะคะ ทางสำนักอนามัยก็จัดแจงถุงยังชีพ และก็ได้รับความร่วมมือจากภาคประชาสังคมนะคะ แล้วก็หน่วยงานทุกหน่วยงานแล้ว เข้าไปให้ความช่วยเหลือนะคะ การพักคอย การส่งต่อนี่นะคะ อยู่ในแผนของศูนย์ที่จะจัดขึ้นใน 50 เขตนี้ โดยในส่วนหนึ่งนี่นะคะ เมื่อมีการคัดกรองเชิงรุก พบว่ามีผู้ติดเชื้อ เมื่อมีผู้ติดเชื้อทางศูนย์เอราวัณ และศูนย์สนับสนุนการเคลื่อนย้ายการติดเชื้อ โดย สปม. นะคะ ก็คือศูนย์ปฏิบัติการแก้ไขสถานการณ์ฉุกเฉินด้านความมั่นคง ก็จะเป็นผู้ที่มีหน้าที่รับผิดชอบค่ะ ก็จะเข้าไปคัดแยกว่าอยู่ในกลุ่มไหน เป็นสีเขียว สีเหลือง สีแดง แล้วก็จัดการนำผู้ป่วยเหล่านี้รับการรักษาที่เหมาะสม รวมทั้งศูนย์เอราวัณเอง ก็จะรับผิดชอบในเรื่องของการจัดการรถรับ-ส่งผู้ป่วยสู่สถานพยาบาลที่เหมาะสมด้วยนะคะ ทีนี้นั่นคือกลุ่มผู้ป่วยติดเชื่อ แต่ถ้าสมมติว่าเขายังไม่ได้ติดเชื้อ แต่มีประวัติเป็นผู้สัมผัสเสี่ยงสูง ตอนนี้นะคะ ก็มีทั้งหน่วยงานภาครัฐ ภาคเอกชน ทั้งชุมชน และภาคประชาสังคม NGO อะไรต่าง ๆ นะคะ ก็เข้าไปช่วยเหลือ จัดตั้งการดูแลพี่น้องประชาชนกลุ่มนี้ดูแลในพี่น้องประชาชนกลุ่มนี้ค่ะ ในส่วนของการจัดการที่สำคัญนี่นะคะ ก็จะมีการจัดสถานที่พักคอย คือ สถานที่พักคอยนี้นี่ ในส่วนของปทุมวัน ก็จะมีการจัดตั้งในพื้นที่โรงเรียน และก็จะมีการพยายามที่จะดูแลให้พี่น้องประชาชนกลุ่มนี้นี่นะคะ สามารถที่จะรอคอยการจัดส่งไปยังสถานที่ที่เหมาะสม ถ้าเขายังไม่ติิดเชื้อ ก็แยกไปอยู่ตรงนี้จนกว่าที่จะพ้น 14 วัน ก็จะไม่มีอันตรายนะคะ แต่ถ้าเป็นผู้ติดเชื้อก็จะส่งแยกไปรักษาตามอาการ อย่างนี้เป็นต้นนะคะ ในส่วนของ กทม. นะคะ วันนี้ก็ได้พูดถึงด้วยว่าในวันนี้นะคะ จะมีการลงพื้นที่ตรวจคัดกรองเชิงรุกเพิ่มเติมในส่วนของพัฒนาชุมชนพัฒนาบ่อนไก่ เคหะบ่อนไก่นะคะ และในวันที่ 5-10 พฤษภาคม จะยังมีการลงพื้นที่อย่างต่อเนื่อง วันละ 2,000 คนต่อวัน อันนี้คือในส่วนของชุมชน และจะลงตรวจคัดกรองเชิงรุกในสถานประกอบการ อีก 1,000 นะคะ รวม ๆ แล้วในส่วนของชุมชนบ่อนไก่หรือเขตปทุมวันนี่นะคะ จะมีการตรวจคัดกรองเชิงรุกประมาณ 3,000กว่ารายต่อวันค่ะ อันนี้ให้เห็นภาพแค่ 1 เขตเท่านั้นนะคะ ที่ศูนย์บริหารสถานการณ์นี้ได้เริ่มมีการปฏิบัติหน้าที่เรียบร้อยแล้วนะคะ แล้วก็ในส่วนของเขตอื่น ๆ ก็มีการ ทำงานนคู่ขนานไปด้วยค่ะ ยกตัวอย่างเช่น ในส่วนของคลองเตยนะคะ ที่มีรายงานพี่น้องประชาชนไปก่อนหน้านี้ ตอนนี้นี่ในส่วนของคลองเตยก็จะมีการลงพื้นที่นะคะ เพื่อที่จะคัดกรองเชิงรุก อยากให้พี่น้องประชาชนติดตามสถานที่ด้วยนะคะ ในส่วนของการฉีดวัคซีนเอง ก็จะมีรายงานเป็นการทำงาน 2 ส่วนคู่ขนานกันไป ไม่ว่าจะเป็นการคัดกรองเชิงรุกเพื่อค้นหาผู้ติดเชื้อ พบรายงานผู้ติดเชื้อ ผู้สัมผัสเสี่ยงสูง กทม. กระบวนการที่จะช่วยเหลือพี่น้องประชาชนกลุ่มนี้ให้ปลอดภัย แล้วก็ไม่มีการแพร่เชื้อไปยังบุคคลใกล้ชิด กับอีกส่วนหนึ่ง เป็นอีก 1 คณะทำงานนะคะ ของฝ่ายจัดกระจายวัคซีนลงพื้นที่เสี่ยง ตรงนี้ก็จะเป็นการทำงานคู่ขนานไปค่ะ ในส่วนของวัคซีนนี่นะคะ ทาง กทม. ก็จะมีการพูดคุยกันในสัปดาห์นี้ด้วยค่ะ ถึงเรื่องของการกระจายกระจายการฉีดวัคซีนประชาชนกลุ่มเสี่ยงไปยังพี่น้อง กทม. รวมถึงความพร้อมในการบริหารจัดการ เพราะว่าในส่วนของ กทม. 50 เขต มีพี่น้องประชาชนรวม ๆ แล้วนะคะ รวม ๆ แล้วอยู่ที่ 7 ล้าน มีการพูดคุยว่าการระดมฉีดวัคซีน 50 เขตใน กทม. ตัวเลขน่าจะอยู่ที่ประมาณ 60,000 รายต่อวันเป็นอย่างน้อย ตรงนี้ในสัปดาห์นี้จะมีการคุยกันในรายละเอียดของการบริหารจัดการวัคซีนใน กทม. ด้วยนะคะ ในส่วนของการควบคุมการแพร่ระบาด COVID-19 ในการที่เพิ่งจะมีการแต่งตั้งนี้นี่นะคะ ท่านนายกรัฐมนตรีได้มีการแต่งตั้งคณะที่ปรึกษาด้านการสาธารณด้วยนะคะ ซึ่งนำโดย ท่านศาสตราจารย์คลินิกเกียรติคุณนายแพทย์ ปิยสกล สกลเกียรติคุณ นายแพทย์อุดม แพทย์ ประสิทธิ์ วัฒนาภา ในคณะกรรมการที่ปรึกษานี้นะคะ ก็จะมีท่านคณบดีหลาย ๆ หน่วยงาน หลายองค์กร เป็นคณะผู้บริหารในแต่ละองค์กรที่จะเข้ามาช่วยกัน ทำให้ตัวเลขของสถานการณ์ กทม. และปริมณฑลสามารถลดลงไปอย่างเร็ววันนะคะ ในเบื้องต้นท่านนายกรัฐมนตรีก็ได้ลงนามแต่งตั้งทั้งคณะกรรมการและคณะที่ปรึกษาเรียบร้อยแล้วนะคะ ในส่วนของการทำงาน กทม. วันนี้ กทม. ก็ฝากมาด้วยนะคะ ก็ฝ่ายพี่น้องประชาชนที่อยู่ในพื้นที่ ขอให้ติดตามภาพรวมอย่างใกล้ชิดไม่ว่าจะเป็นการลงพื้นที่ตรวจ Swab รวมทั้งลงไปในพื้นที่เสี่ยง ถ้าท่านยังอยู่ในพื้นที่เขต ที่ยังไม่พบรายงานผู้ติดเชื้อจำนวนมาก ตอนนี้แต่ละเขตมีการตั้งคณะกรรมการที่ดูแลเรื่องการแพร่ระบาดอย่างครบวงจรนะคะ ซึ่งตรงนี้นี่จะมีการตั้งคณะกรรม 5 ฝ่าย อย่างที่เรียนให้ทราบ กรณีที่ยังไม่มีการเกิดการติดเชื้อเป็นคลัสเตอร์ใหญ่ ๆ ในพื้นที่ของท่าน กทม. ก็มีการเตรียมความพร้อมในทุกเขตและก็มีการรับรายงานร่วมกัน เพราะฉะนั้น เมื่อเกิด Cluster ในพื้นที่ของท่าน กทม. โดยคณะกรรมการชุดนี้ก็จะสามารถ Activate นะคะ ทำให้เกิดการประสานงาน ทำงานลงพื้นที่ได้อย่างทันท่วงทีค่ะ และรวมถึงทาง ท่านรอง ปลัด กทม. วันนี้นะคะ ก็ได้เอ่ยถึงการทำงานของคลองเตย และปทุมวันที่ผ่านมา ก็ต้องขออนุญาตขอบคุณทีมอาสาสมัครนะคะ ทราบว่าในส่วนหนี่งก็จะมีทีมที่มาจาก Line Officail นะคะ โดย นำโดยนายแพทย์ ก้องเกียรติ เกียรติเพชร นั้นนี่นะคะ ทราบว่าท่านก็เป็นบุคลากรทางการแพทย์ที่มีที่มาหลากหลายเลย แพทย์ พยาบาล ทันตแพทย์ นักกายภาพบำบัด เภสัชกร ก็มีนะคะ เทคนิคการแพทย์ นักรังสีเทคนิค อย่างนี้เป็นต้น บุคลากรทางการแพทย์กลุ่มนี้ก็มาจากหลาย ๆ หน่วยงาน มีศักยภาพที่แตกต่าง ก็ระดมกันเข้ามานะคะ เป็นอาสาสมัครที่เข้ามาช่วย กทม. ทางท่านรองปลัด กทม. วันนี้ก็ฝากขอบคุณทุกท่าน แล้วก็อยากเห็นความร่วมไม้ร่วมมือแบบนี้นะคะ เข้ามาระดมช่วยกันสำหรับกรุงเทพฯ และ ปริมณฑล คลี่คลายได้ในที่สุด ก็คงฝากไว้เพียงเท่านี่ค่ะ</w:t>
      </w:r>
    </w:p>
    <w:p>
      <w:pPr>
        <w:pStyle w:val="BodyText"/>
      </w:pPr>
      <w:r>
        <w:t xml:space="preserve">(คุณสุภนันท์) ครับ วันนี้มีคำถามจากทางพี่น้องสื่อมวลชนนะครับ จากทางช่อง 9 MCOT นะครับ สอบถามถึงกรณีที่มีการข้อมูลว่าพบเชื้อ COVID-19 สายพันธุ์บราซิลนะครับ ตกลงข้อเท็จจริงเรื่องนี้เป็นอย่างไรครับ</w:t>
      </w:r>
    </w:p>
    <w:p>
      <w:pPr>
        <w:pStyle w:val="BodyText"/>
      </w:pPr>
      <w:r>
        <w:t xml:space="preserve">(แพทย์หญิงอภิสมัย) ก็ขอเรียนให้ทราบนะคะ ว่าตอนนี้การที่มีบุคคลที่เดินทางเข้าประเทศไทยก็จะได้รับการจัดสรรให้อยู่ในสถานกักกันที่รัฐจัดให้ ทั้ง State Quarantine และ Alternative State Quarantine ในส่วนของการจัดการนี่นะคะ นอกจากจะมีการตรวจหาเชื้อ COVID แล้วตอนนี้ ทางกระทรวงสาธารณสุข เพิ่มมาตรการ ก็คือตรวจ Where reatoin ว่านอกจากเป็นสายพันธุ์อังกฤษและมีสายพันธุ์อื่นหรือไม่ ตอนนี้สายพันธุ์บราซิล เริ่มมีพบรายงานในสถานกักกันค่ะ แต่ในเบื้องต้นนี่นะคะ ไม่มีรายงานที่พบในส่วนของชุมชน ยังคงยืนยันนะคะ ว่าเป็นการพบในสถานกักกันที่เขายังได้รับการดูแลอย่างเหมาะสมตอนนี้ค่ะ</w:t>
      </w:r>
    </w:p>
    <w:p>
      <w:pPr>
        <w:pStyle w:val="BodyText"/>
      </w:pPr>
      <w:r>
        <w:t xml:space="preserve">(คุณสุภนันท์) สำหรับตอนนี้ไม่มีประเด็นอะไรเพิ่มเติม คุณหมอเบิร์ดมีอะไรจะฝากทิ้งท้ายไหมครับ</w:t>
      </w:r>
    </w:p>
    <w:p>
      <w:pPr>
        <w:pStyle w:val="BodyText"/>
      </w:pPr>
      <w:r>
        <w:t xml:space="preserve">(แพทย์หญิงอภิสมัย) ก็ท่าน ผอ. ศบค. ชุดเล็ก ก็ทุกท่านที่ต่อสู้กันมานาน และพยายามอย่างที่สุด ที่จะช่วยกันลดการติดเชื้อ ลดการเสียชีวิต หลายท่านอาจจะรู้สึกเหนื่อยล้า แต่ยังต้องร่วมมือกันต่อค่ะ ถ้าเรารวมใจไทยต้านภัย COVID-19 ช่วยกันในทุกพื้นที่นะคะ เราจะเห็นยอดผู้ติดเชื้อลดลง ยอดผู้เสียชีวิตกลับเป็น 0 เราจะทำไม่ได้ถ้าไม่ได้รับความร่วมมือจากทุกท่านนะคะ ก็ขอฝากไว่เท่านี้นะคะสวัสดีค่ะ</w:t>
      </w:r>
    </w:p>
    <w:p>
      <w:pPr>
        <w:pStyle w:val="BodyText"/>
      </w:pPr>
      <w:r>
        <w:t xml:space="preserve">(คุณสุภนันท์) ครับ ขอบคุณนะครับ ท่านผู้ช่วยโฆษกนะครับ แพทย์หญิงอภิสมัย ศรีรังสรรค์ ที่มานำเรียนในส่วนของสถานการณ์ประจำวันนะครับ มาวิเคราะห์ของข้อมูลที่ออกมาจะสามารถทำให้เห็นถึงการระบาดในประเทศไทยได้อย่างไร การแพร่ระบาดในพื้นที่ของกรุงเทพนะครับ สำหรับวันนี้การคืบหน้าการจองคิวสำหรับการรับวัคซีนแอสตราเซเนกาที่มีการจองเมื่อช่วงเช้าที่ผ่านมา มีการจองผ่านแพลตฟอร์มหมอพร้อม 1 ล้าน ทะลุล้านเป็นที่เรียบร้อยแล้วนะครับ ผ่านทางโรงพยาบาล รพ.สต. อาสามาสมัครอีกหลักแสนแล้วนะครับ อย่างไรก็ตามยังคงเปิดการจองวัคซีนอย่างต่อเนื่องนะครับ ลำดับต่อไปจะเป็นการแถลงข่าวในภาคภาษาอังกฤษ เรียนเชิญท่าน ณัฐภาณุ นพคุณ รองอธิบดีกรมสารนิเทศและรองโฆษกกระทรวงการต่างประเทศ เรียนเชิญครับ</w:t>
      </w:r>
    </w:p>
    <w:p>
      <w:pPr>
        <w:pStyle w:val="BodyText"/>
      </w:pPr>
      <w:r>
        <w:t xml:space="preserve">(คุณณัฐภาณุ) สวัสดีครับ</w:t>
      </w:r>
    </w:p>
    <w:p>
      <w:pPr>
        <w:pStyle w:val="BodyText"/>
      </w:pPr>
      <w:r>
        <w:t xml:space="preserve">[ภาษาต่างประเทศ] สวัสดีครับ</w:t>
      </w:r>
    </w:p>
    <w:p>
      <w:pPr>
        <w:pStyle w:val="BodyText"/>
      </w:pPr>
      <w:r>
        <w:t xml:space="preserve">(คุณสุภนันท์) ครับขอบคุณครับ ท่านณัฐภาณุ นพคุณ รองอธิบดีกรมสารนิเทศและรองโฆษกกระทรวงการต่างประเทศนะครับ และทั้งหมดคือการแถลงข่าว ในช่วงบ่ายวันนี้ แต่ว่าอยากจะฝากท่านผู้ชมวันนี้ ใครที่ยังข้อสงสัย เกี่ยวกับเรื่องของวัคซีนนะครับ ทำไมถึงต้องฉีดกลุ่มผู้สูงอายุมีโรคประจำตัวทำไมถึงต้องฉีดก่อน การฉีดวัคซีน COVID-19 ในประเทศมีความปลอดภัยแค่ไหน ใครอยากรู้นะครับ บ่าย 2 โมง จากทำเนียบรัฐบาล NBT ร่วมใจ สู้ภัย COVID-19 มีคำตอบให้คุณอย่างแน่นอนนะครับ กลับมาพบกันอีกครั้ง บ่าย 2 โมง ผมสุภนันท์ ฤทธิ์มนตรี พร้อมทีมงาน ลาไปก่อนครับ สวัสดีครับ</w:t>
      </w:r>
    </w:p>
    <w:p>
      <w:pPr>
        <w:pStyle w:val="BodyText"/>
      </w:pPr>
      <w:r>
        <w:t xml:space="preserve">[เสียงดนตรี] สิ่งที่ต่อจากเป็นต้นไปผมขอความกรุณาทุกคนจริง ๆ ต้องช่วยกัน วัคซีนเป็น 1 ในตัวหนึ่ง มี่จะทำให้ท่าการฉีดวัคซีนไม่แค่ตัวท่านเองอย่างเดียว เพราะท่านจะได้ไม่แพร่เชื้อให้คนเหล่านั้น เรากำลังจะช่วยประเทศเพราะ COVID-19 มันจะอยู่ไม่ได้ ถ้าคนไทยทุกท่านมีภูมิกันเพิ่มขึ้นระดับหนึ่ง ผมขอกันจริง ๆ ผมขอร้องกันจริง ๆ เลยล่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ข่าว (ห้อง 4219) แถลงสถานการณ์ COVID-19 (ศบค.) 5 พ.ค. 2564</dc:title>
  <dc:creator/>
  <cp:keywords/>
  <dcterms:created xsi:type="dcterms:W3CDTF">2022-12-22T03:28:25Z</dcterms:created>
  <dcterms:modified xsi:type="dcterms:W3CDTF">2022-12-22T03:2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2 ธันวาคม 2565 เวลา 09.00 น.</vt:lpwstr>
  </property>
  <property fmtid="{D5CDD505-2E9C-101B-9397-08002B2CF9AE}" pid="3" name="subtitle">
    <vt:lpwstr/>
  </property>
</Properties>
</file>